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4023F" w14:textId="5DD458DD" w:rsidR="00AE5C9D" w:rsidRPr="005B70B4" w:rsidRDefault="00893C66" w:rsidP="005B70B4">
      <w:pPr>
        <w:spacing w:line="360" w:lineRule="auto"/>
        <w:ind w:left="709"/>
        <w:jc w:val="both"/>
        <w:rPr>
          <w:rFonts w:ascii="Tahoma" w:hAnsi="Tahoma" w:cs="Tahoma"/>
          <w:sz w:val="20"/>
          <w:lang w:val="es-MX"/>
        </w:rPr>
      </w:pPr>
      <w:r>
        <w:rPr>
          <w:rFonts w:ascii="Tahoma" w:hAnsi="Tahoma" w:cs="Tahoma"/>
          <w:noProof/>
          <w:sz w:val="20"/>
          <w:lang w:val="es-MX"/>
        </w:rPr>
        <w:object w:dxaOrig="1440" w:dyaOrig="1440" w14:anchorId="54D821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5" type="#_x0000_t75" style="position:absolute;left:0;text-align:left;margin-left:164.75pt;margin-top:-31.35pt;width:172.8pt;height:40.35pt;z-index:251658240;visibility:visible;mso-wrap-edited:f">
            <v:imagedata r:id="rId10" o:title="" gain="69719f"/>
            <w10:wrap type="topAndBottom"/>
          </v:shape>
          <o:OLEObject Type="Embed" ProgID="Word.Picture.8" ShapeID="_x0000_s2055" DrawAspect="Content" ObjectID="_1748948233" r:id="rId11"/>
        </w:object>
      </w:r>
    </w:p>
    <w:p w14:paraId="2DD6F644" w14:textId="52BB5D36" w:rsidR="004150CC" w:rsidRPr="008D1975" w:rsidRDefault="001B259A" w:rsidP="005B70B4">
      <w:pPr>
        <w:pStyle w:val="Heading2"/>
        <w:spacing w:line="360" w:lineRule="auto"/>
        <w:jc w:val="center"/>
        <w:rPr>
          <w:rFonts w:ascii="Tahoma" w:hAnsi="Tahoma" w:cs="Tahoma"/>
          <w:szCs w:val="18"/>
          <w:lang w:val="es-MX"/>
        </w:rPr>
      </w:pPr>
      <w:r w:rsidRPr="008D1975">
        <w:rPr>
          <w:rFonts w:ascii="Tahoma" w:hAnsi="Tahoma" w:cs="Tahoma"/>
          <w:szCs w:val="18"/>
          <w:lang w:val="es-MX"/>
        </w:rPr>
        <w:t>SOLICITUD</w:t>
      </w:r>
      <w:r w:rsidR="00366482" w:rsidRPr="008D1975">
        <w:rPr>
          <w:rFonts w:ascii="Tahoma" w:hAnsi="Tahoma" w:cs="Tahoma"/>
          <w:szCs w:val="18"/>
          <w:lang w:val="es-MX"/>
        </w:rPr>
        <w:t xml:space="preserve"> </w:t>
      </w:r>
      <w:r w:rsidR="00381897" w:rsidRPr="008D1975">
        <w:rPr>
          <w:rFonts w:ascii="Tahoma" w:hAnsi="Tahoma" w:cs="Tahoma"/>
          <w:szCs w:val="18"/>
          <w:lang w:val="es-MX"/>
        </w:rPr>
        <w:t>TARIFA PARA AGENTE DE VIAJES</w:t>
      </w:r>
    </w:p>
    <w:p w14:paraId="589656BD" w14:textId="77777777" w:rsidR="005629BF" w:rsidRPr="008D1975" w:rsidRDefault="005629BF" w:rsidP="005B70B4">
      <w:pPr>
        <w:spacing w:line="360" w:lineRule="auto"/>
        <w:jc w:val="both"/>
        <w:rPr>
          <w:rFonts w:ascii="Tahoma" w:hAnsi="Tahoma" w:cs="Tahoma"/>
          <w:sz w:val="18"/>
          <w:szCs w:val="18"/>
          <w:lang w:val="es-MX"/>
        </w:rPr>
      </w:pPr>
    </w:p>
    <w:p w14:paraId="0CC4F7D4" w14:textId="6851A36F" w:rsidR="008D1975" w:rsidRPr="008D1975" w:rsidRDefault="0060674F" w:rsidP="005B70B4">
      <w:pPr>
        <w:spacing w:line="360" w:lineRule="auto"/>
        <w:ind w:left="709"/>
        <w:jc w:val="both"/>
        <w:rPr>
          <w:rFonts w:ascii="Tahoma" w:hAnsi="Tahoma" w:cs="Tahoma"/>
          <w:b/>
          <w:bCs/>
          <w:sz w:val="20"/>
          <w:u w:val="single"/>
          <w:lang w:val="es-MX"/>
        </w:rPr>
      </w:pPr>
      <w:r w:rsidRPr="008D1975">
        <w:rPr>
          <w:rFonts w:ascii="Tahoma" w:hAnsi="Tahoma" w:cs="Tahoma"/>
          <w:b/>
          <w:bCs/>
          <w:sz w:val="20"/>
          <w:u w:val="single"/>
          <w:lang w:val="es-MX"/>
        </w:rPr>
        <w:t>F</w:t>
      </w:r>
      <w:r w:rsidR="000C3F1B" w:rsidRPr="008D1975">
        <w:rPr>
          <w:rFonts w:ascii="Tahoma" w:hAnsi="Tahoma" w:cs="Tahoma"/>
          <w:b/>
          <w:bCs/>
          <w:sz w:val="20"/>
          <w:u w:val="single"/>
          <w:lang w:val="es-MX"/>
        </w:rPr>
        <w:t>echa y Barco Solicitado</w:t>
      </w:r>
    </w:p>
    <w:tbl>
      <w:tblPr>
        <w:tblW w:w="8736" w:type="dxa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0"/>
        <w:gridCol w:w="5216"/>
      </w:tblGrid>
      <w:tr w:rsidR="00512794" w:rsidRPr="00893C66" w14:paraId="79B6C973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AC33" w14:textId="4419CD02" w:rsidR="00512794" w:rsidRPr="008D1975" w:rsidRDefault="004047EF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Fecha de </w:t>
            </w:r>
            <w:r w:rsidR="00850D3D">
              <w:rPr>
                <w:rFonts w:ascii="Tahoma" w:hAnsi="Tahoma" w:cs="Tahoma"/>
                <w:sz w:val="20"/>
                <w:lang w:val="es-MX"/>
              </w:rPr>
              <w:t>n</w:t>
            </w:r>
            <w:r w:rsidRPr="008D1975">
              <w:rPr>
                <w:rFonts w:ascii="Tahoma" w:hAnsi="Tahoma" w:cs="Tahoma"/>
                <w:sz w:val="20"/>
                <w:lang w:val="es-MX"/>
              </w:rPr>
              <w:t>avegación</w:t>
            </w:r>
            <w:r w:rsidR="00CF4BF9" w:rsidRPr="008D1975">
              <w:rPr>
                <w:rFonts w:ascii="Tahoma" w:hAnsi="Tahoma" w:cs="Tahoma"/>
                <w:sz w:val="20"/>
                <w:lang w:val="es-MX"/>
              </w:rPr>
              <w:t xml:space="preserve"> </w:t>
            </w:r>
            <w:r w:rsidR="00850D3D" w:rsidRPr="008D1975">
              <w:rPr>
                <w:rFonts w:ascii="Tahoma" w:hAnsi="Tahoma" w:cs="Tahoma"/>
                <w:b/>
                <w:bCs/>
                <w:sz w:val="20"/>
                <w:lang w:val="es-MX"/>
              </w:rPr>
              <w:t>(DD/MM/AA)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1664" w14:textId="77777777" w:rsidR="00512794" w:rsidRPr="008D1975" w:rsidRDefault="0051279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512794" w:rsidRPr="008D1975" w14:paraId="18540B65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B39C9" w14:textId="57CF8A60" w:rsidR="00512794" w:rsidRPr="008D1975" w:rsidRDefault="004047EF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Barco </w:t>
            </w:r>
            <w:r w:rsidR="00850D3D">
              <w:rPr>
                <w:rFonts w:ascii="Tahoma" w:hAnsi="Tahoma" w:cs="Tahoma"/>
                <w:sz w:val="20"/>
                <w:lang w:val="es-MX"/>
              </w:rPr>
              <w:t>s</w:t>
            </w:r>
            <w:r w:rsidRPr="008D1975">
              <w:rPr>
                <w:rFonts w:ascii="Tahoma" w:hAnsi="Tahoma" w:cs="Tahoma"/>
                <w:sz w:val="20"/>
                <w:lang w:val="es-MX"/>
              </w:rPr>
              <w:t>eleccionado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BB58" w14:textId="77777777" w:rsidR="00512794" w:rsidRPr="008D1975" w:rsidRDefault="0051279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</w:tbl>
    <w:p w14:paraId="26BBCB08" w14:textId="77777777" w:rsidR="00FC3FD4" w:rsidRPr="008D1975" w:rsidRDefault="00FC3FD4" w:rsidP="005B70B4">
      <w:pPr>
        <w:spacing w:line="360" w:lineRule="auto"/>
        <w:jc w:val="both"/>
        <w:rPr>
          <w:rFonts w:ascii="Tahoma" w:hAnsi="Tahoma" w:cs="Tahoma"/>
          <w:sz w:val="20"/>
          <w:u w:val="single"/>
          <w:lang w:val="es-MX"/>
        </w:rPr>
      </w:pPr>
    </w:p>
    <w:p w14:paraId="45D9EB2E" w14:textId="0D0B6064" w:rsidR="008D1975" w:rsidRPr="00C36AB2" w:rsidRDefault="00475C0F" w:rsidP="005B70B4">
      <w:pPr>
        <w:spacing w:line="360" w:lineRule="auto"/>
        <w:ind w:left="709"/>
        <w:jc w:val="both"/>
        <w:rPr>
          <w:rFonts w:ascii="Tahoma" w:hAnsi="Tahoma" w:cs="Tahoma"/>
          <w:b/>
          <w:bCs/>
          <w:sz w:val="20"/>
          <w:u w:val="single"/>
          <w:lang w:val="es-MX"/>
        </w:rPr>
      </w:pPr>
      <w:r w:rsidRPr="00C36AB2">
        <w:rPr>
          <w:rFonts w:ascii="Tahoma" w:hAnsi="Tahoma" w:cs="Tahoma"/>
          <w:b/>
          <w:bCs/>
          <w:sz w:val="20"/>
          <w:u w:val="single"/>
          <w:lang w:val="es-MX"/>
        </w:rPr>
        <w:t>Datos</w:t>
      </w:r>
      <w:r w:rsidR="00FC3FD4" w:rsidRPr="00C36AB2">
        <w:rPr>
          <w:rFonts w:ascii="Tahoma" w:hAnsi="Tahoma" w:cs="Tahoma"/>
          <w:b/>
          <w:bCs/>
          <w:sz w:val="20"/>
          <w:u w:val="single"/>
          <w:lang w:val="es-MX"/>
        </w:rPr>
        <w:t xml:space="preserve"> </w:t>
      </w:r>
      <w:r w:rsidR="003B6477" w:rsidRPr="00C36AB2">
        <w:rPr>
          <w:rFonts w:ascii="Tahoma" w:hAnsi="Tahoma" w:cs="Tahoma"/>
          <w:b/>
          <w:bCs/>
          <w:sz w:val="20"/>
          <w:u w:val="single"/>
          <w:lang w:val="es-MX"/>
        </w:rPr>
        <w:t>a</w:t>
      </w:r>
      <w:r w:rsidR="00FC3FD4" w:rsidRPr="00C36AB2">
        <w:rPr>
          <w:rFonts w:ascii="Tahoma" w:hAnsi="Tahoma" w:cs="Tahoma"/>
          <w:b/>
          <w:bCs/>
          <w:sz w:val="20"/>
          <w:u w:val="single"/>
          <w:lang w:val="es-MX"/>
        </w:rPr>
        <w:t>gente</w:t>
      </w:r>
      <w:r w:rsidR="003B6477" w:rsidRPr="00C36AB2">
        <w:rPr>
          <w:rFonts w:ascii="Tahoma" w:hAnsi="Tahoma" w:cs="Tahoma"/>
          <w:b/>
          <w:bCs/>
          <w:sz w:val="20"/>
          <w:u w:val="single"/>
          <w:lang w:val="es-MX"/>
        </w:rPr>
        <w:t xml:space="preserve"> de viajes</w:t>
      </w:r>
      <w:r w:rsidR="00FC3FD4" w:rsidRPr="00C36AB2">
        <w:rPr>
          <w:rFonts w:ascii="Tahoma" w:hAnsi="Tahoma" w:cs="Tahoma"/>
          <w:b/>
          <w:bCs/>
          <w:sz w:val="20"/>
          <w:u w:val="single"/>
          <w:lang w:val="es-MX"/>
        </w:rPr>
        <w:t>:</w:t>
      </w:r>
    </w:p>
    <w:tbl>
      <w:tblPr>
        <w:tblW w:w="8736" w:type="dxa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0"/>
        <w:gridCol w:w="5216"/>
      </w:tblGrid>
      <w:tr w:rsidR="009E590A" w:rsidRPr="008D1975" w14:paraId="36144F2B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1D22F" w14:textId="087DA097" w:rsidR="009E590A" w:rsidRPr="008D1975" w:rsidRDefault="007673F5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Nombre 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46F7" w14:textId="577E729F" w:rsidR="009E590A" w:rsidRPr="008D1975" w:rsidRDefault="009E590A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DA54E3" w:rsidRPr="008D1975" w14:paraId="7F41CF2E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EB81" w14:textId="5FF25E3A" w:rsidR="00DA54E3" w:rsidRPr="008D1975" w:rsidRDefault="00D46DF1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Nacionalidad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08742" w14:textId="03C92ADF" w:rsidR="00DA54E3" w:rsidRPr="008D1975" w:rsidRDefault="00DA54E3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3A7028" w:rsidRPr="00893C66" w14:paraId="20E031DA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84B59" w14:textId="60A23B32" w:rsidR="003A7028" w:rsidRPr="008D1975" w:rsidRDefault="00D46DF1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Fecha de </w:t>
            </w:r>
            <w:r w:rsidR="007B2E00">
              <w:rPr>
                <w:rFonts w:ascii="Tahoma" w:hAnsi="Tahoma" w:cs="Tahoma"/>
                <w:sz w:val="20"/>
                <w:lang w:val="es-MX"/>
              </w:rPr>
              <w:t>n</w:t>
            </w:r>
            <w:r w:rsidRPr="008D1975">
              <w:rPr>
                <w:rFonts w:ascii="Tahoma" w:hAnsi="Tahoma" w:cs="Tahoma"/>
                <w:sz w:val="20"/>
                <w:lang w:val="es-MX"/>
              </w:rPr>
              <w:t xml:space="preserve">acimiento </w:t>
            </w:r>
            <w:r w:rsidRPr="008D1975">
              <w:rPr>
                <w:rFonts w:ascii="Tahoma" w:hAnsi="Tahoma" w:cs="Tahoma"/>
                <w:b/>
                <w:bCs/>
                <w:sz w:val="20"/>
                <w:lang w:val="es-MX"/>
              </w:rPr>
              <w:t>(DD/MM/AA)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7F9" w14:textId="77777777" w:rsidR="003A7028" w:rsidRPr="008D1975" w:rsidRDefault="003A7028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730B89" w:rsidRPr="008D1975" w14:paraId="51831927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4495" w14:textId="6DB0763C" w:rsidR="00730B89" w:rsidRPr="008D1975" w:rsidRDefault="00D46DF1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Sexo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E1BF" w14:textId="156DA002" w:rsidR="00730B89" w:rsidRPr="008D1975" w:rsidRDefault="00730B89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893C66" w:rsidRPr="008D1975" w14:paraId="559207E9" w14:textId="77777777" w:rsidTr="00CF4BF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E319" w14:textId="0C72A981" w:rsidR="00893C66" w:rsidRPr="008D1975" w:rsidRDefault="00893C66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>
              <w:rPr>
                <w:rFonts w:ascii="Tahoma" w:hAnsi="Tahoma" w:cs="Tahoma"/>
                <w:sz w:val="20"/>
                <w:lang w:val="es-MX"/>
              </w:rPr>
              <w:t>Email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FA32" w14:textId="77777777" w:rsidR="00893C66" w:rsidRPr="008D1975" w:rsidRDefault="00893C66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</w:tbl>
    <w:p w14:paraId="2A03390C" w14:textId="77777777" w:rsidR="00762B8A" w:rsidRPr="008D1975" w:rsidRDefault="00762B8A" w:rsidP="005B70B4">
      <w:pPr>
        <w:spacing w:line="360" w:lineRule="auto"/>
        <w:jc w:val="both"/>
        <w:rPr>
          <w:rFonts w:ascii="Tahoma" w:hAnsi="Tahoma" w:cs="Tahoma"/>
          <w:sz w:val="20"/>
          <w:lang w:val="es-MX"/>
        </w:rPr>
      </w:pPr>
    </w:p>
    <w:p w14:paraId="6FFAB1CE" w14:textId="3C0A0836" w:rsidR="008D1975" w:rsidRPr="00C36AB2" w:rsidRDefault="00475C0F" w:rsidP="005B70B4">
      <w:pPr>
        <w:spacing w:line="360" w:lineRule="auto"/>
        <w:ind w:left="709"/>
        <w:jc w:val="both"/>
        <w:rPr>
          <w:rFonts w:ascii="Tahoma" w:hAnsi="Tahoma" w:cs="Tahoma"/>
          <w:b/>
          <w:bCs/>
          <w:sz w:val="20"/>
          <w:u w:val="single"/>
          <w:lang w:val="es-MX"/>
        </w:rPr>
      </w:pPr>
      <w:r w:rsidRPr="00C36AB2">
        <w:rPr>
          <w:rFonts w:ascii="Tahoma" w:hAnsi="Tahoma" w:cs="Tahoma"/>
          <w:b/>
          <w:bCs/>
          <w:sz w:val="20"/>
          <w:u w:val="single"/>
          <w:lang w:val="es-MX"/>
        </w:rPr>
        <w:t>Datos</w:t>
      </w:r>
      <w:r w:rsidR="00FC3FD4" w:rsidRPr="00C36AB2">
        <w:rPr>
          <w:rFonts w:ascii="Tahoma" w:hAnsi="Tahoma" w:cs="Tahoma"/>
          <w:b/>
          <w:bCs/>
          <w:sz w:val="20"/>
          <w:u w:val="single"/>
          <w:lang w:val="es-MX"/>
        </w:rPr>
        <w:t xml:space="preserve"> </w:t>
      </w:r>
      <w:r w:rsidR="000C34E0" w:rsidRPr="00C36AB2">
        <w:rPr>
          <w:rFonts w:ascii="Tahoma" w:hAnsi="Tahoma" w:cs="Tahoma"/>
          <w:b/>
          <w:bCs/>
          <w:sz w:val="20"/>
          <w:u w:val="single"/>
          <w:lang w:val="es-MX"/>
        </w:rPr>
        <w:t>a</w:t>
      </w:r>
      <w:r w:rsidR="00FC3FD4" w:rsidRPr="00C36AB2">
        <w:rPr>
          <w:rFonts w:ascii="Tahoma" w:hAnsi="Tahoma" w:cs="Tahoma"/>
          <w:b/>
          <w:bCs/>
          <w:sz w:val="20"/>
          <w:u w:val="single"/>
          <w:lang w:val="es-MX"/>
        </w:rPr>
        <w:t>compañante:</w:t>
      </w:r>
    </w:p>
    <w:tbl>
      <w:tblPr>
        <w:tblW w:w="8736" w:type="dxa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0"/>
        <w:gridCol w:w="5216"/>
      </w:tblGrid>
      <w:tr w:rsidR="00FC3FD4" w:rsidRPr="008D1975" w14:paraId="4C9EE705" w14:textId="77777777" w:rsidTr="009342C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13C3" w14:textId="67E9D0C3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Nombre 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604B1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FC3FD4" w:rsidRPr="008D1975" w14:paraId="33CE7367" w14:textId="77777777" w:rsidTr="009342C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19A2A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Nacionalidad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3ED96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FC3FD4" w:rsidRPr="00893C66" w14:paraId="42D426AF" w14:textId="77777777" w:rsidTr="009342C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FD14" w14:textId="08933BCD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Fecha de </w:t>
            </w:r>
            <w:r w:rsidR="007B2E00">
              <w:rPr>
                <w:rFonts w:ascii="Tahoma" w:hAnsi="Tahoma" w:cs="Tahoma"/>
                <w:sz w:val="20"/>
                <w:lang w:val="es-MX"/>
              </w:rPr>
              <w:t>n</w:t>
            </w:r>
            <w:r w:rsidRPr="008D1975">
              <w:rPr>
                <w:rFonts w:ascii="Tahoma" w:hAnsi="Tahoma" w:cs="Tahoma"/>
                <w:sz w:val="20"/>
                <w:lang w:val="es-MX"/>
              </w:rPr>
              <w:t xml:space="preserve">acimiento </w:t>
            </w:r>
            <w:r w:rsidRPr="009342C9">
              <w:rPr>
                <w:rFonts w:ascii="Tahoma" w:hAnsi="Tahoma" w:cs="Tahoma"/>
                <w:b/>
                <w:bCs/>
                <w:sz w:val="20"/>
                <w:lang w:val="es-MX"/>
              </w:rPr>
              <w:t>(DD/MM/AA)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2A6C2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  <w:tr w:rsidR="00FC3FD4" w:rsidRPr="008D1975" w14:paraId="6E8A920E" w14:textId="77777777" w:rsidTr="009342C9"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E8FB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Sexo</w:t>
            </w: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C41E" w14:textId="77777777" w:rsidR="00FC3FD4" w:rsidRPr="008D1975" w:rsidRDefault="00FC3FD4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</w:p>
        </w:tc>
      </w:tr>
    </w:tbl>
    <w:p w14:paraId="21433937" w14:textId="6E25C983" w:rsidR="0012589D" w:rsidRPr="008D1975" w:rsidRDefault="0012589D" w:rsidP="005B70B4">
      <w:pPr>
        <w:spacing w:line="360" w:lineRule="auto"/>
        <w:jc w:val="both"/>
        <w:rPr>
          <w:rFonts w:ascii="Tahoma" w:hAnsi="Tahoma" w:cs="Tahoma"/>
          <w:sz w:val="20"/>
          <w:highlight w:val="yellow"/>
          <w:lang w:val="es-MX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405"/>
      </w:tblGrid>
      <w:tr w:rsidR="00183E73" w:rsidRPr="00893C66" w14:paraId="5BEFCFCD" w14:textId="77777777" w:rsidTr="007B2E00">
        <w:trPr>
          <w:trHeight w:val="363"/>
          <w:jc w:val="center"/>
        </w:trPr>
        <w:tc>
          <w:tcPr>
            <w:tcW w:w="1410" w:type="dxa"/>
            <w:shd w:val="clear" w:color="auto" w:fill="D9D9D9"/>
          </w:tcPr>
          <w:p w14:paraId="33D0703E" w14:textId="77777777" w:rsidR="00183E73" w:rsidRPr="008D1975" w:rsidRDefault="00183E73" w:rsidP="005B70B4">
            <w:pPr>
              <w:spacing w:line="360" w:lineRule="auto"/>
              <w:jc w:val="center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Tick / Check</w:t>
            </w:r>
          </w:p>
        </w:tc>
        <w:tc>
          <w:tcPr>
            <w:tcW w:w="3405" w:type="dxa"/>
            <w:shd w:val="clear" w:color="auto" w:fill="D9D9D9"/>
          </w:tcPr>
          <w:p w14:paraId="5E6ECE5E" w14:textId="1204041B" w:rsidR="00183E73" w:rsidRPr="008D1975" w:rsidRDefault="00404E7D" w:rsidP="005B70B4">
            <w:pPr>
              <w:spacing w:line="360" w:lineRule="auto"/>
              <w:jc w:val="center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Preferencia de </w:t>
            </w:r>
            <w:r w:rsidR="007B2E00">
              <w:rPr>
                <w:rFonts w:ascii="Tahoma" w:hAnsi="Tahoma" w:cs="Tahoma"/>
                <w:sz w:val="20"/>
                <w:lang w:val="es-MX"/>
              </w:rPr>
              <w:t>horario de c</w:t>
            </w:r>
            <w:r w:rsidRPr="008D1975">
              <w:rPr>
                <w:rFonts w:ascii="Tahoma" w:hAnsi="Tahoma" w:cs="Tahoma"/>
                <w:sz w:val="20"/>
                <w:lang w:val="es-MX"/>
              </w:rPr>
              <w:t>omida</w:t>
            </w:r>
          </w:p>
        </w:tc>
      </w:tr>
      <w:tr w:rsidR="00183E73" w:rsidRPr="008D1975" w14:paraId="301DCC1B" w14:textId="77777777" w:rsidTr="007B2E00">
        <w:trPr>
          <w:trHeight w:val="388"/>
          <w:jc w:val="center"/>
        </w:trPr>
        <w:sdt>
          <w:sdtPr>
            <w:rPr>
              <w:rFonts w:ascii="MS Gothic" w:eastAsia="MS Gothic" w:hAnsi="MS Gothic" w:cs="Tahoma"/>
              <w:sz w:val="20"/>
              <w:lang w:val="es-MX"/>
            </w:rPr>
            <w:id w:val="174768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0" w:type="dxa"/>
                <w:shd w:val="clear" w:color="auto" w:fill="auto"/>
              </w:tcPr>
              <w:p w14:paraId="1A03DBA5" w14:textId="77777777" w:rsidR="00183E73" w:rsidRPr="008D1975" w:rsidRDefault="00183E73" w:rsidP="005B70B4">
                <w:pPr>
                  <w:spacing w:line="360" w:lineRule="auto"/>
                  <w:jc w:val="center"/>
                  <w:rPr>
                    <w:rFonts w:ascii="Tahoma" w:hAnsi="Tahoma" w:cs="Tahoma"/>
                    <w:sz w:val="20"/>
                    <w:lang w:val="es-MX"/>
                  </w:rPr>
                </w:pPr>
                <w:r w:rsidRPr="008D1975">
                  <w:rPr>
                    <w:rFonts w:ascii="MS Gothic" w:eastAsia="MS Gothic" w:hAnsi="MS Gothic" w:cs="Tahoma"/>
                    <w:sz w:val="20"/>
                    <w:lang w:val="es-MX"/>
                  </w:rPr>
                  <w:t>☐</w:t>
                </w:r>
              </w:p>
            </w:tc>
          </w:sdtContent>
        </w:sdt>
        <w:tc>
          <w:tcPr>
            <w:tcW w:w="3405" w:type="dxa"/>
            <w:shd w:val="clear" w:color="auto" w:fill="auto"/>
          </w:tcPr>
          <w:p w14:paraId="210DF933" w14:textId="45FFCC7A" w:rsidR="00183E73" w:rsidRPr="008D1975" w:rsidRDefault="00B051B1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>
              <w:rPr>
                <w:rFonts w:ascii="Tahoma" w:hAnsi="Tahoma" w:cs="Tahoma"/>
                <w:sz w:val="20"/>
                <w:lang w:val="es-MX"/>
              </w:rPr>
              <w:t>PRIMER</w:t>
            </w:r>
            <w:r w:rsidR="0064108D">
              <w:rPr>
                <w:rFonts w:ascii="Tahoma" w:hAnsi="Tahoma" w:cs="Tahoma"/>
                <w:sz w:val="20"/>
                <w:lang w:val="es-MX"/>
              </w:rPr>
              <w:t xml:space="preserve"> TURNO</w:t>
            </w:r>
          </w:p>
        </w:tc>
      </w:tr>
      <w:tr w:rsidR="00183E73" w:rsidRPr="008D1975" w14:paraId="6B2A4230" w14:textId="77777777" w:rsidTr="007B2E00">
        <w:trPr>
          <w:trHeight w:val="376"/>
          <w:jc w:val="center"/>
        </w:trPr>
        <w:sdt>
          <w:sdtPr>
            <w:rPr>
              <w:rFonts w:ascii="MS Gothic" w:eastAsia="MS Gothic" w:hAnsi="MS Gothic" w:cs="Tahoma"/>
              <w:sz w:val="20"/>
              <w:lang w:val="es-MX"/>
            </w:rPr>
            <w:id w:val="-1342704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0" w:type="dxa"/>
                <w:shd w:val="clear" w:color="auto" w:fill="auto"/>
              </w:tcPr>
              <w:p w14:paraId="022BF297" w14:textId="1D98C9A9" w:rsidR="00183E73" w:rsidRPr="008D1975" w:rsidRDefault="00F22A9D" w:rsidP="005B70B4">
                <w:pPr>
                  <w:spacing w:line="360" w:lineRule="auto"/>
                  <w:jc w:val="center"/>
                  <w:rPr>
                    <w:rFonts w:ascii="MS Gothic" w:eastAsia="MS Gothic" w:hAnsi="MS Gothic" w:cs="Tahoma"/>
                    <w:sz w:val="20"/>
                    <w:lang w:val="es-MX"/>
                  </w:rPr>
                </w:pPr>
                <w:r w:rsidRPr="008D1975">
                  <w:rPr>
                    <w:rFonts w:ascii="MS Gothic" w:eastAsia="MS Gothic" w:hAnsi="MS Gothic" w:cs="Tahoma" w:hint="eastAsia"/>
                    <w:sz w:val="20"/>
                    <w:lang w:val="es-MX"/>
                  </w:rPr>
                  <w:t>☐</w:t>
                </w:r>
              </w:p>
            </w:tc>
          </w:sdtContent>
        </w:sdt>
        <w:tc>
          <w:tcPr>
            <w:tcW w:w="3405" w:type="dxa"/>
            <w:shd w:val="clear" w:color="auto" w:fill="auto"/>
          </w:tcPr>
          <w:p w14:paraId="6B0648F8" w14:textId="55BC5FB1" w:rsidR="00183E73" w:rsidRPr="008D1975" w:rsidRDefault="00B051B1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>
              <w:rPr>
                <w:rFonts w:ascii="Tahoma" w:hAnsi="Tahoma" w:cs="Tahoma"/>
                <w:sz w:val="20"/>
                <w:lang w:val="es-MX"/>
              </w:rPr>
              <w:t>SEGUNDO</w:t>
            </w:r>
            <w:r w:rsidR="0064108D">
              <w:rPr>
                <w:rFonts w:ascii="Tahoma" w:hAnsi="Tahoma" w:cs="Tahoma"/>
                <w:sz w:val="20"/>
                <w:lang w:val="es-MX"/>
              </w:rPr>
              <w:t xml:space="preserve"> TURNO</w:t>
            </w:r>
          </w:p>
        </w:tc>
      </w:tr>
      <w:tr w:rsidR="00F22A9D" w:rsidRPr="008D1975" w14:paraId="5FEE3A0E" w14:textId="77777777" w:rsidTr="007B2E00">
        <w:trPr>
          <w:trHeight w:val="376"/>
          <w:jc w:val="center"/>
        </w:trPr>
        <w:sdt>
          <w:sdtPr>
            <w:rPr>
              <w:rFonts w:ascii="MS Gothic" w:eastAsia="MS Gothic" w:hAnsi="MS Gothic" w:cs="Tahoma"/>
              <w:sz w:val="20"/>
              <w:lang w:val="es-MX"/>
            </w:rPr>
            <w:id w:val="318323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0" w:type="dxa"/>
                <w:shd w:val="clear" w:color="auto" w:fill="auto"/>
              </w:tcPr>
              <w:p w14:paraId="42D71A3C" w14:textId="4F409DE6" w:rsidR="00F22A9D" w:rsidRPr="008D1975" w:rsidRDefault="00F22A9D" w:rsidP="005B70B4">
                <w:pPr>
                  <w:spacing w:line="360" w:lineRule="auto"/>
                  <w:jc w:val="center"/>
                  <w:rPr>
                    <w:rFonts w:ascii="MS Gothic" w:eastAsia="MS Gothic" w:hAnsi="MS Gothic" w:cs="Tahoma"/>
                    <w:sz w:val="20"/>
                    <w:lang w:val="es-MX"/>
                  </w:rPr>
                </w:pPr>
                <w:r w:rsidRPr="008D1975">
                  <w:rPr>
                    <w:rFonts w:ascii="MS Gothic" w:eastAsia="MS Gothic" w:hAnsi="MS Gothic" w:cs="Tahoma" w:hint="eastAsia"/>
                    <w:sz w:val="20"/>
                    <w:lang w:val="es-MX"/>
                  </w:rPr>
                  <w:t>☐</w:t>
                </w:r>
              </w:p>
            </w:tc>
          </w:sdtContent>
        </w:sdt>
        <w:tc>
          <w:tcPr>
            <w:tcW w:w="3405" w:type="dxa"/>
            <w:shd w:val="clear" w:color="auto" w:fill="auto"/>
          </w:tcPr>
          <w:p w14:paraId="51164F54" w14:textId="2E8F04CA" w:rsidR="00F22A9D" w:rsidRPr="008D1975" w:rsidRDefault="005C0A55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>
              <w:rPr>
                <w:rFonts w:ascii="Tahoma" w:hAnsi="Tahoma" w:cs="Tahoma"/>
                <w:sz w:val="20"/>
                <w:lang w:val="es-MX"/>
              </w:rPr>
              <w:t>TURNO ABIERTO</w:t>
            </w:r>
          </w:p>
        </w:tc>
      </w:tr>
    </w:tbl>
    <w:p w14:paraId="535FD151" w14:textId="77777777" w:rsidR="00183E73" w:rsidRPr="008D1975" w:rsidRDefault="00183E73" w:rsidP="005B70B4">
      <w:pPr>
        <w:spacing w:line="360" w:lineRule="auto"/>
        <w:ind w:left="709"/>
        <w:jc w:val="both"/>
        <w:rPr>
          <w:rFonts w:ascii="Tahoma" w:hAnsi="Tahoma" w:cs="Tahoma"/>
          <w:sz w:val="20"/>
          <w:highlight w:val="yellow"/>
          <w:lang w:val="es-MX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7"/>
        <w:gridCol w:w="2032"/>
      </w:tblGrid>
      <w:tr w:rsidR="00475C0F" w:rsidRPr="008D1975" w14:paraId="0B76DD25" w14:textId="77777777" w:rsidTr="00BC6595">
        <w:trPr>
          <w:trHeight w:val="363"/>
          <w:jc w:val="center"/>
        </w:trPr>
        <w:tc>
          <w:tcPr>
            <w:tcW w:w="1507" w:type="dxa"/>
            <w:shd w:val="clear" w:color="auto" w:fill="D9D9D9"/>
          </w:tcPr>
          <w:p w14:paraId="062C4D20" w14:textId="77777777" w:rsidR="00475C0F" w:rsidRPr="008D1975" w:rsidRDefault="00475C0F" w:rsidP="005B70B4">
            <w:pPr>
              <w:spacing w:line="360" w:lineRule="auto"/>
              <w:jc w:val="center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Tick / Check</w:t>
            </w:r>
          </w:p>
        </w:tc>
        <w:tc>
          <w:tcPr>
            <w:tcW w:w="2032" w:type="dxa"/>
            <w:shd w:val="clear" w:color="auto" w:fill="D9D9D9"/>
          </w:tcPr>
          <w:p w14:paraId="6C978283" w14:textId="0C9139E0" w:rsidR="00475C0F" w:rsidRPr="008D1975" w:rsidRDefault="00475C0F" w:rsidP="005B70B4">
            <w:pPr>
              <w:spacing w:line="360" w:lineRule="auto"/>
              <w:jc w:val="center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 xml:space="preserve">Estatus </w:t>
            </w:r>
            <w:r w:rsidR="00135A60">
              <w:rPr>
                <w:rFonts w:ascii="Tahoma" w:hAnsi="Tahoma" w:cs="Tahoma"/>
                <w:sz w:val="20"/>
                <w:lang w:val="es-MX"/>
              </w:rPr>
              <w:t>v</w:t>
            </w:r>
            <w:r w:rsidRPr="008D1975">
              <w:rPr>
                <w:rFonts w:ascii="Tahoma" w:hAnsi="Tahoma" w:cs="Tahoma"/>
                <w:sz w:val="20"/>
                <w:lang w:val="es-MX"/>
              </w:rPr>
              <w:t>acunación</w:t>
            </w:r>
          </w:p>
        </w:tc>
      </w:tr>
      <w:tr w:rsidR="00475C0F" w:rsidRPr="008D1975" w14:paraId="412B2C1B" w14:textId="77777777" w:rsidTr="00BC6595">
        <w:trPr>
          <w:trHeight w:val="388"/>
          <w:jc w:val="center"/>
        </w:trPr>
        <w:sdt>
          <w:sdtPr>
            <w:rPr>
              <w:rFonts w:ascii="MS Gothic" w:eastAsia="MS Gothic" w:hAnsi="MS Gothic" w:cs="Tahoma"/>
              <w:sz w:val="20"/>
              <w:lang w:val="es-MX"/>
            </w:rPr>
            <w:id w:val="-1416169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7" w:type="dxa"/>
                <w:shd w:val="clear" w:color="auto" w:fill="auto"/>
              </w:tcPr>
              <w:p w14:paraId="6A0E8A2A" w14:textId="77777777" w:rsidR="00475C0F" w:rsidRPr="008D1975" w:rsidRDefault="00475C0F" w:rsidP="005B70B4">
                <w:pPr>
                  <w:spacing w:line="360" w:lineRule="auto"/>
                  <w:jc w:val="center"/>
                  <w:rPr>
                    <w:rFonts w:ascii="Tahoma" w:hAnsi="Tahoma" w:cs="Tahoma"/>
                    <w:sz w:val="20"/>
                    <w:lang w:val="es-MX"/>
                  </w:rPr>
                </w:pPr>
                <w:r w:rsidRPr="008D1975">
                  <w:rPr>
                    <w:rFonts w:ascii="MS Gothic" w:eastAsia="MS Gothic" w:hAnsi="MS Gothic" w:cs="Tahoma" w:hint="eastAsia"/>
                    <w:sz w:val="20"/>
                    <w:lang w:val="es-MX"/>
                  </w:rPr>
                  <w:t>☐</w:t>
                </w:r>
              </w:p>
            </w:tc>
          </w:sdtContent>
        </w:sdt>
        <w:tc>
          <w:tcPr>
            <w:tcW w:w="2032" w:type="dxa"/>
            <w:shd w:val="clear" w:color="auto" w:fill="auto"/>
          </w:tcPr>
          <w:p w14:paraId="4AD7502A" w14:textId="77777777" w:rsidR="00475C0F" w:rsidRPr="008D1975" w:rsidRDefault="00475C0F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VACUNADO</w:t>
            </w:r>
          </w:p>
        </w:tc>
      </w:tr>
      <w:tr w:rsidR="00475C0F" w:rsidRPr="008D1975" w14:paraId="415634C2" w14:textId="77777777" w:rsidTr="00BC6595">
        <w:trPr>
          <w:trHeight w:val="376"/>
          <w:jc w:val="center"/>
        </w:trPr>
        <w:sdt>
          <w:sdtPr>
            <w:rPr>
              <w:rFonts w:ascii="MS Gothic" w:eastAsia="MS Gothic" w:hAnsi="MS Gothic" w:cs="Tahoma"/>
              <w:sz w:val="20"/>
              <w:lang w:val="es-MX"/>
            </w:rPr>
            <w:id w:val="224493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7" w:type="dxa"/>
                <w:shd w:val="clear" w:color="auto" w:fill="auto"/>
              </w:tcPr>
              <w:p w14:paraId="3047E146" w14:textId="77777777" w:rsidR="00475C0F" w:rsidRPr="008D1975" w:rsidRDefault="00475C0F" w:rsidP="005B70B4">
                <w:pPr>
                  <w:spacing w:line="360" w:lineRule="auto"/>
                  <w:jc w:val="center"/>
                  <w:rPr>
                    <w:rFonts w:ascii="MS Gothic" w:eastAsia="MS Gothic" w:hAnsi="MS Gothic" w:cs="Tahoma"/>
                    <w:sz w:val="20"/>
                    <w:lang w:val="es-MX"/>
                  </w:rPr>
                </w:pPr>
                <w:r w:rsidRPr="008D1975">
                  <w:rPr>
                    <w:rFonts w:ascii="MS Gothic" w:eastAsia="MS Gothic" w:hAnsi="MS Gothic" w:cs="Tahoma"/>
                    <w:sz w:val="20"/>
                    <w:lang w:val="es-MX"/>
                  </w:rPr>
                  <w:t>☐</w:t>
                </w:r>
              </w:p>
            </w:tc>
          </w:sdtContent>
        </w:sdt>
        <w:tc>
          <w:tcPr>
            <w:tcW w:w="2032" w:type="dxa"/>
            <w:shd w:val="clear" w:color="auto" w:fill="auto"/>
          </w:tcPr>
          <w:p w14:paraId="509A0F9F" w14:textId="77777777" w:rsidR="00475C0F" w:rsidRPr="008D1975" w:rsidRDefault="00475C0F" w:rsidP="005B70B4">
            <w:pPr>
              <w:spacing w:line="360" w:lineRule="auto"/>
              <w:jc w:val="both"/>
              <w:rPr>
                <w:rFonts w:ascii="Tahoma" w:hAnsi="Tahoma" w:cs="Tahoma"/>
                <w:sz w:val="20"/>
                <w:lang w:val="es-MX"/>
              </w:rPr>
            </w:pPr>
            <w:r w:rsidRPr="008D1975">
              <w:rPr>
                <w:rFonts w:ascii="Tahoma" w:hAnsi="Tahoma" w:cs="Tahoma"/>
                <w:sz w:val="20"/>
                <w:lang w:val="es-MX"/>
              </w:rPr>
              <w:t>NO VACUNADO</w:t>
            </w:r>
          </w:p>
        </w:tc>
      </w:tr>
    </w:tbl>
    <w:p w14:paraId="606C4B70" w14:textId="77777777" w:rsidR="00B62BF6" w:rsidRPr="008D1975" w:rsidRDefault="00B62BF6" w:rsidP="005B70B4">
      <w:pPr>
        <w:spacing w:line="360" w:lineRule="auto"/>
        <w:jc w:val="both"/>
        <w:rPr>
          <w:rFonts w:ascii="Tahoma" w:hAnsi="Tahoma" w:cs="Tahoma"/>
          <w:sz w:val="20"/>
          <w:highlight w:val="yellow"/>
          <w:lang w:val="es-MX"/>
        </w:rPr>
      </w:pPr>
    </w:p>
    <w:p w14:paraId="574EBD59" w14:textId="78CB4513" w:rsidR="004B22CE" w:rsidRPr="008D1975" w:rsidRDefault="004B22CE" w:rsidP="005B70B4">
      <w:pPr>
        <w:spacing w:line="360" w:lineRule="auto"/>
        <w:ind w:left="709"/>
        <w:jc w:val="both"/>
        <w:rPr>
          <w:rFonts w:ascii="Tahoma" w:hAnsi="Tahoma" w:cs="Tahoma"/>
          <w:sz w:val="20"/>
          <w:highlight w:val="yellow"/>
          <w:lang w:val="es-MX"/>
        </w:rPr>
      </w:pPr>
      <w:r w:rsidRPr="008D1975">
        <w:rPr>
          <w:rFonts w:ascii="Tahoma" w:hAnsi="Tahoma" w:cs="Tahoma"/>
          <w:sz w:val="20"/>
          <w:highlight w:val="yellow"/>
          <w:lang w:val="es-MX"/>
        </w:rPr>
        <w:t>** Todos los campos deben de ser llenados.</w:t>
      </w:r>
    </w:p>
    <w:p w14:paraId="797BFC85" w14:textId="77777777" w:rsidR="00B62BF6" w:rsidRPr="008D1975" w:rsidRDefault="00B62BF6" w:rsidP="005B70B4">
      <w:pPr>
        <w:spacing w:line="360" w:lineRule="auto"/>
        <w:ind w:left="709" w:right="-144"/>
        <w:jc w:val="both"/>
        <w:rPr>
          <w:rFonts w:ascii="Tahoma" w:hAnsi="Tahoma" w:cs="Tahoma"/>
          <w:sz w:val="20"/>
          <w:lang w:val="es-MX"/>
        </w:rPr>
      </w:pPr>
    </w:p>
    <w:p w14:paraId="4EE8D249" w14:textId="69F5DDFF" w:rsidR="004150CC" w:rsidRPr="008D1975" w:rsidRDefault="00A521CB" w:rsidP="005B70B4">
      <w:pPr>
        <w:spacing w:line="360" w:lineRule="auto"/>
        <w:ind w:left="709" w:right="-144"/>
        <w:jc w:val="both"/>
        <w:rPr>
          <w:rFonts w:ascii="Tahoma" w:hAnsi="Tahoma" w:cs="Tahoma"/>
          <w:sz w:val="20"/>
          <w:lang w:val="es-MX"/>
        </w:rPr>
      </w:pPr>
      <w:r w:rsidRPr="008D1975">
        <w:rPr>
          <w:rFonts w:ascii="Tahoma" w:hAnsi="Tahoma" w:cs="Tahoma"/>
          <w:sz w:val="20"/>
          <w:lang w:val="es-MX"/>
        </w:rPr>
        <w:t>Favor de enviar</w:t>
      </w:r>
      <w:r w:rsidR="00D2197D" w:rsidRPr="008D1975">
        <w:rPr>
          <w:rFonts w:ascii="Tahoma" w:hAnsi="Tahoma" w:cs="Tahoma"/>
          <w:sz w:val="20"/>
          <w:lang w:val="es-MX"/>
        </w:rPr>
        <w:t xml:space="preserve"> este formulario al </w:t>
      </w:r>
      <w:r w:rsidRPr="008D1975">
        <w:rPr>
          <w:rFonts w:ascii="Tahoma" w:hAnsi="Tahoma" w:cs="Tahoma"/>
          <w:sz w:val="20"/>
          <w:lang w:val="es-MX"/>
        </w:rPr>
        <w:t>correo</w:t>
      </w:r>
      <w:r w:rsidR="00D2197D" w:rsidRPr="008D1975">
        <w:rPr>
          <w:rFonts w:ascii="Tahoma" w:hAnsi="Tahoma" w:cs="Tahoma"/>
          <w:sz w:val="20"/>
          <w:lang w:val="es-MX"/>
        </w:rPr>
        <w:t xml:space="preserve"> de Sales Support</w:t>
      </w:r>
      <w:r w:rsidR="007D151A" w:rsidRPr="008D1975">
        <w:rPr>
          <w:rFonts w:ascii="Tahoma" w:hAnsi="Tahoma" w:cs="Tahoma"/>
          <w:sz w:val="20"/>
          <w:lang w:val="es-MX"/>
        </w:rPr>
        <w:t xml:space="preserve"> </w:t>
      </w:r>
      <w:r w:rsidR="007D151A" w:rsidRPr="008D1975">
        <w:rPr>
          <w:rFonts w:ascii="Tahoma" w:hAnsi="Tahoma" w:cs="Tahoma"/>
          <w:b/>
          <w:bCs/>
          <w:color w:val="4472C4" w:themeColor="accent1"/>
          <w:sz w:val="20"/>
          <w:lang w:val="es-MX"/>
        </w:rPr>
        <w:t>latamsalesupport@rccl.com</w:t>
      </w:r>
      <w:r w:rsidR="00D2197D" w:rsidRPr="008D1975">
        <w:rPr>
          <w:rFonts w:ascii="Tahoma" w:hAnsi="Tahoma" w:cs="Tahoma"/>
          <w:color w:val="4472C4" w:themeColor="accent1"/>
          <w:sz w:val="20"/>
          <w:lang w:val="es-MX"/>
        </w:rPr>
        <w:t xml:space="preserve"> </w:t>
      </w:r>
      <w:r w:rsidR="00D2197D" w:rsidRPr="008D1975">
        <w:rPr>
          <w:rFonts w:ascii="Tahoma" w:hAnsi="Tahoma" w:cs="Tahoma"/>
          <w:sz w:val="20"/>
          <w:lang w:val="es-MX"/>
        </w:rPr>
        <w:t>de Royal Caribbean International cuando lo complete</w:t>
      </w:r>
      <w:r w:rsidR="00AD5300">
        <w:rPr>
          <w:rFonts w:ascii="Tahoma" w:hAnsi="Tahoma" w:cs="Tahoma"/>
          <w:sz w:val="20"/>
          <w:lang w:val="es-MX"/>
        </w:rPr>
        <w:t>.</w:t>
      </w:r>
    </w:p>
    <w:sectPr w:rsidR="004150CC" w:rsidRPr="008D1975" w:rsidSect="00770B2C">
      <w:pgSz w:w="11906" w:h="16838"/>
      <w:pgMar w:top="851" w:right="1416" w:bottom="851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765FA" w14:textId="77777777" w:rsidR="00682206" w:rsidRDefault="00682206">
      <w:r>
        <w:separator/>
      </w:r>
    </w:p>
  </w:endnote>
  <w:endnote w:type="continuationSeparator" w:id="0">
    <w:p w14:paraId="68111763" w14:textId="77777777" w:rsidR="00682206" w:rsidRDefault="00682206">
      <w:r>
        <w:continuationSeparator/>
      </w:r>
    </w:p>
  </w:endnote>
  <w:endnote w:type="continuationNotice" w:id="1">
    <w:p w14:paraId="58DA383D" w14:textId="77777777" w:rsidR="002751CB" w:rsidRDefault="002751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1435C" w14:textId="77777777" w:rsidR="00682206" w:rsidRDefault="00682206">
      <w:r>
        <w:separator/>
      </w:r>
    </w:p>
  </w:footnote>
  <w:footnote w:type="continuationSeparator" w:id="0">
    <w:p w14:paraId="641B964A" w14:textId="77777777" w:rsidR="00682206" w:rsidRDefault="00682206">
      <w:r>
        <w:continuationSeparator/>
      </w:r>
    </w:p>
  </w:footnote>
  <w:footnote w:type="continuationNotice" w:id="1">
    <w:p w14:paraId="0826AF2D" w14:textId="77777777" w:rsidR="002751CB" w:rsidRDefault="002751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62F7C"/>
    <w:multiLevelType w:val="hybridMultilevel"/>
    <w:tmpl w:val="8CE0D2B6"/>
    <w:lvl w:ilvl="0" w:tplc="C080997A"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BBA1AEC"/>
    <w:multiLevelType w:val="hybridMultilevel"/>
    <w:tmpl w:val="DC2AC6F6"/>
    <w:lvl w:ilvl="0" w:tplc="1444EA2A"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7482914">
    <w:abstractNumId w:val="0"/>
  </w:num>
  <w:num w:numId="2" w16cid:durableId="212623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CxMLc0NLQwNzZQ0lEKTi0uzszPAykwrAUALRjOcywAAAA="/>
  </w:docVars>
  <w:rsids>
    <w:rsidRoot w:val="008F1E26"/>
    <w:rsid w:val="00033AD4"/>
    <w:rsid w:val="0004060E"/>
    <w:rsid w:val="00046133"/>
    <w:rsid w:val="00054DC4"/>
    <w:rsid w:val="00054EA1"/>
    <w:rsid w:val="000578C6"/>
    <w:rsid w:val="00076305"/>
    <w:rsid w:val="00076BDF"/>
    <w:rsid w:val="000B523B"/>
    <w:rsid w:val="000C028E"/>
    <w:rsid w:val="000C34E0"/>
    <w:rsid w:val="000C3F1B"/>
    <w:rsid w:val="000D2FA9"/>
    <w:rsid w:val="000E55DF"/>
    <w:rsid w:val="000F0112"/>
    <w:rsid w:val="000F201B"/>
    <w:rsid w:val="00104CC5"/>
    <w:rsid w:val="001209FE"/>
    <w:rsid w:val="0012589D"/>
    <w:rsid w:val="001279C9"/>
    <w:rsid w:val="001318FE"/>
    <w:rsid w:val="00135A60"/>
    <w:rsid w:val="0014380A"/>
    <w:rsid w:val="001501E5"/>
    <w:rsid w:val="001556BA"/>
    <w:rsid w:val="00183E73"/>
    <w:rsid w:val="0019608A"/>
    <w:rsid w:val="001B259A"/>
    <w:rsid w:val="001B3341"/>
    <w:rsid w:val="001B3CF5"/>
    <w:rsid w:val="001B53C8"/>
    <w:rsid w:val="001C0872"/>
    <w:rsid w:val="001C7532"/>
    <w:rsid w:val="002013C1"/>
    <w:rsid w:val="00201D5F"/>
    <w:rsid w:val="002053AA"/>
    <w:rsid w:val="00213CBE"/>
    <w:rsid w:val="0021464C"/>
    <w:rsid w:val="00221169"/>
    <w:rsid w:val="002217F4"/>
    <w:rsid w:val="00234DCF"/>
    <w:rsid w:val="002509DC"/>
    <w:rsid w:val="0026240C"/>
    <w:rsid w:val="00265159"/>
    <w:rsid w:val="002751CB"/>
    <w:rsid w:val="00281880"/>
    <w:rsid w:val="00282008"/>
    <w:rsid w:val="002822F1"/>
    <w:rsid w:val="00284085"/>
    <w:rsid w:val="0028740E"/>
    <w:rsid w:val="002A0D25"/>
    <w:rsid w:val="002B0C9D"/>
    <w:rsid w:val="002B4269"/>
    <w:rsid w:val="002E23B9"/>
    <w:rsid w:val="002F260D"/>
    <w:rsid w:val="00300549"/>
    <w:rsid w:val="00306CE9"/>
    <w:rsid w:val="00310C18"/>
    <w:rsid w:val="003134D7"/>
    <w:rsid w:val="00313CC9"/>
    <w:rsid w:val="00322205"/>
    <w:rsid w:val="00332F49"/>
    <w:rsid w:val="0033349C"/>
    <w:rsid w:val="003349E1"/>
    <w:rsid w:val="00336010"/>
    <w:rsid w:val="003371F6"/>
    <w:rsid w:val="0034216F"/>
    <w:rsid w:val="00355102"/>
    <w:rsid w:val="00366482"/>
    <w:rsid w:val="00381897"/>
    <w:rsid w:val="003A7028"/>
    <w:rsid w:val="003B0B4E"/>
    <w:rsid w:val="003B6477"/>
    <w:rsid w:val="003C2CE9"/>
    <w:rsid w:val="003C5575"/>
    <w:rsid w:val="003E5C8B"/>
    <w:rsid w:val="003F4E73"/>
    <w:rsid w:val="003F7AF7"/>
    <w:rsid w:val="004047EF"/>
    <w:rsid w:val="00404E7D"/>
    <w:rsid w:val="004150CC"/>
    <w:rsid w:val="0041537D"/>
    <w:rsid w:val="0042135B"/>
    <w:rsid w:val="004300D7"/>
    <w:rsid w:val="004455F0"/>
    <w:rsid w:val="004543F9"/>
    <w:rsid w:val="00463B14"/>
    <w:rsid w:val="004709D0"/>
    <w:rsid w:val="00472E96"/>
    <w:rsid w:val="00475C0F"/>
    <w:rsid w:val="00482D97"/>
    <w:rsid w:val="0048712C"/>
    <w:rsid w:val="004910F9"/>
    <w:rsid w:val="004A4ECD"/>
    <w:rsid w:val="004A6A9D"/>
    <w:rsid w:val="004B22CE"/>
    <w:rsid w:val="004B58BF"/>
    <w:rsid w:val="004E4A23"/>
    <w:rsid w:val="004E6C95"/>
    <w:rsid w:val="004F449C"/>
    <w:rsid w:val="004F7E1E"/>
    <w:rsid w:val="00506EF0"/>
    <w:rsid w:val="00512794"/>
    <w:rsid w:val="00513B80"/>
    <w:rsid w:val="00513F97"/>
    <w:rsid w:val="0052120B"/>
    <w:rsid w:val="00525F16"/>
    <w:rsid w:val="0053020E"/>
    <w:rsid w:val="005325F9"/>
    <w:rsid w:val="00536A6E"/>
    <w:rsid w:val="00543C7F"/>
    <w:rsid w:val="005441D8"/>
    <w:rsid w:val="00552953"/>
    <w:rsid w:val="005629BF"/>
    <w:rsid w:val="00562B36"/>
    <w:rsid w:val="00567923"/>
    <w:rsid w:val="00567F7D"/>
    <w:rsid w:val="00575D92"/>
    <w:rsid w:val="005A6246"/>
    <w:rsid w:val="005A703C"/>
    <w:rsid w:val="005B70B4"/>
    <w:rsid w:val="005C0A55"/>
    <w:rsid w:val="005C30FD"/>
    <w:rsid w:val="005C6DB2"/>
    <w:rsid w:val="005E2909"/>
    <w:rsid w:val="005F55EA"/>
    <w:rsid w:val="0060674F"/>
    <w:rsid w:val="00606AA9"/>
    <w:rsid w:val="0061018E"/>
    <w:rsid w:val="00614E96"/>
    <w:rsid w:val="00621F02"/>
    <w:rsid w:val="0064108D"/>
    <w:rsid w:val="006701B1"/>
    <w:rsid w:val="0067337E"/>
    <w:rsid w:val="006801FB"/>
    <w:rsid w:val="00682206"/>
    <w:rsid w:val="006A6BBD"/>
    <w:rsid w:val="006D2C59"/>
    <w:rsid w:val="006E116F"/>
    <w:rsid w:val="006E4EE2"/>
    <w:rsid w:val="006E7AA8"/>
    <w:rsid w:val="006E7B73"/>
    <w:rsid w:val="006F59EA"/>
    <w:rsid w:val="006F6B7C"/>
    <w:rsid w:val="00714CC4"/>
    <w:rsid w:val="007214EF"/>
    <w:rsid w:val="00730B89"/>
    <w:rsid w:val="007369A0"/>
    <w:rsid w:val="00762B8A"/>
    <w:rsid w:val="007673F5"/>
    <w:rsid w:val="00770B2C"/>
    <w:rsid w:val="007723A0"/>
    <w:rsid w:val="00786D76"/>
    <w:rsid w:val="007A5E16"/>
    <w:rsid w:val="007B2E00"/>
    <w:rsid w:val="007D151A"/>
    <w:rsid w:val="007E7D3E"/>
    <w:rsid w:val="007E7EA6"/>
    <w:rsid w:val="00810B8A"/>
    <w:rsid w:val="00814AB4"/>
    <w:rsid w:val="00850D3D"/>
    <w:rsid w:val="00861D20"/>
    <w:rsid w:val="008623A5"/>
    <w:rsid w:val="00863961"/>
    <w:rsid w:val="008671CE"/>
    <w:rsid w:val="008844C3"/>
    <w:rsid w:val="00893C66"/>
    <w:rsid w:val="008B2206"/>
    <w:rsid w:val="008B73EB"/>
    <w:rsid w:val="008B7EC0"/>
    <w:rsid w:val="008D0979"/>
    <w:rsid w:val="008D1975"/>
    <w:rsid w:val="008F1E26"/>
    <w:rsid w:val="008F7C66"/>
    <w:rsid w:val="008F7E6A"/>
    <w:rsid w:val="00904EF8"/>
    <w:rsid w:val="00911E26"/>
    <w:rsid w:val="00927C58"/>
    <w:rsid w:val="009342C9"/>
    <w:rsid w:val="009522A0"/>
    <w:rsid w:val="00952735"/>
    <w:rsid w:val="00965D8A"/>
    <w:rsid w:val="00966127"/>
    <w:rsid w:val="00977FB7"/>
    <w:rsid w:val="00983DD0"/>
    <w:rsid w:val="0098766B"/>
    <w:rsid w:val="009909C1"/>
    <w:rsid w:val="00990CA3"/>
    <w:rsid w:val="00993E11"/>
    <w:rsid w:val="009957FD"/>
    <w:rsid w:val="009A2E84"/>
    <w:rsid w:val="009A70F0"/>
    <w:rsid w:val="009B0C9F"/>
    <w:rsid w:val="009E414E"/>
    <w:rsid w:val="009E590A"/>
    <w:rsid w:val="009F09E9"/>
    <w:rsid w:val="009F39A0"/>
    <w:rsid w:val="00A10CC4"/>
    <w:rsid w:val="00A23967"/>
    <w:rsid w:val="00A353A8"/>
    <w:rsid w:val="00A457D4"/>
    <w:rsid w:val="00A521CB"/>
    <w:rsid w:val="00A63282"/>
    <w:rsid w:val="00A967A6"/>
    <w:rsid w:val="00AA01EB"/>
    <w:rsid w:val="00AD0EAB"/>
    <w:rsid w:val="00AD21B0"/>
    <w:rsid w:val="00AD5300"/>
    <w:rsid w:val="00AE009C"/>
    <w:rsid w:val="00AE5C9D"/>
    <w:rsid w:val="00AF1E7B"/>
    <w:rsid w:val="00B051B1"/>
    <w:rsid w:val="00B053F7"/>
    <w:rsid w:val="00B10B11"/>
    <w:rsid w:val="00B10E03"/>
    <w:rsid w:val="00B16FFB"/>
    <w:rsid w:val="00B24C6A"/>
    <w:rsid w:val="00B27D75"/>
    <w:rsid w:val="00B4266A"/>
    <w:rsid w:val="00B42988"/>
    <w:rsid w:val="00B45DC0"/>
    <w:rsid w:val="00B62BF6"/>
    <w:rsid w:val="00B837CF"/>
    <w:rsid w:val="00B91551"/>
    <w:rsid w:val="00BA0A09"/>
    <w:rsid w:val="00BB6912"/>
    <w:rsid w:val="00BC6365"/>
    <w:rsid w:val="00BC6595"/>
    <w:rsid w:val="00BD28CC"/>
    <w:rsid w:val="00BE1A66"/>
    <w:rsid w:val="00BE3D3F"/>
    <w:rsid w:val="00BF35FD"/>
    <w:rsid w:val="00C06E3B"/>
    <w:rsid w:val="00C110D5"/>
    <w:rsid w:val="00C128B0"/>
    <w:rsid w:val="00C26CDB"/>
    <w:rsid w:val="00C332A2"/>
    <w:rsid w:val="00C3664D"/>
    <w:rsid w:val="00C36AB2"/>
    <w:rsid w:val="00C82238"/>
    <w:rsid w:val="00C83622"/>
    <w:rsid w:val="00C86A89"/>
    <w:rsid w:val="00C97295"/>
    <w:rsid w:val="00CA14F9"/>
    <w:rsid w:val="00CA6001"/>
    <w:rsid w:val="00CB582A"/>
    <w:rsid w:val="00CD10BC"/>
    <w:rsid w:val="00CE7AFB"/>
    <w:rsid w:val="00CF102F"/>
    <w:rsid w:val="00CF4195"/>
    <w:rsid w:val="00CF4BF9"/>
    <w:rsid w:val="00D03B67"/>
    <w:rsid w:val="00D16026"/>
    <w:rsid w:val="00D1602F"/>
    <w:rsid w:val="00D2197D"/>
    <w:rsid w:val="00D30F73"/>
    <w:rsid w:val="00D33CEF"/>
    <w:rsid w:val="00D371C0"/>
    <w:rsid w:val="00D46DF1"/>
    <w:rsid w:val="00D6072C"/>
    <w:rsid w:val="00D6336B"/>
    <w:rsid w:val="00D6507E"/>
    <w:rsid w:val="00D73BD6"/>
    <w:rsid w:val="00D776FB"/>
    <w:rsid w:val="00DA2CC1"/>
    <w:rsid w:val="00DA54E3"/>
    <w:rsid w:val="00DC0699"/>
    <w:rsid w:val="00DE6C9C"/>
    <w:rsid w:val="00DF07BF"/>
    <w:rsid w:val="00E07ABA"/>
    <w:rsid w:val="00E07C32"/>
    <w:rsid w:val="00E134E5"/>
    <w:rsid w:val="00E238D4"/>
    <w:rsid w:val="00E32069"/>
    <w:rsid w:val="00E34520"/>
    <w:rsid w:val="00E35DDB"/>
    <w:rsid w:val="00E37C0E"/>
    <w:rsid w:val="00E62827"/>
    <w:rsid w:val="00E62DBE"/>
    <w:rsid w:val="00E64B7F"/>
    <w:rsid w:val="00E75CE6"/>
    <w:rsid w:val="00E7696E"/>
    <w:rsid w:val="00E87FBD"/>
    <w:rsid w:val="00E920E9"/>
    <w:rsid w:val="00E9586F"/>
    <w:rsid w:val="00EA5C60"/>
    <w:rsid w:val="00EB7DE7"/>
    <w:rsid w:val="00ED0A24"/>
    <w:rsid w:val="00EE2085"/>
    <w:rsid w:val="00EF355C"/>
    <w:rsid w:val="00F06DAB"/>
    <w:rsid w:val="00F15D9B"/>
    <w:rsid w:val="00F226CF"/>
    <w:rsid w:val="00F22A9D"/>
    <w:rsid w:val="00F22DF8"/>
    <w:rsid w:val="00F31660"/>
    <w:rsid w:val="00F37980"/>
    <w:rsid w:val="00F37F7F"/>
    <w:rsid w:val="00F40855"/>
    <w:rsid w:val="00F41F39"/>
    <w:rsid w:val="00F51298"/>
    <w:rsid w:val="00F633A9"/>
    <w:rsid w:val="00F7525F"/>
    <w:rsid w:val="00F91976"/>
    <w:rsid w:val="00FA12A3"/>
    <w:rsid w:val="00FA5474"/>
    <w:rsid w:val="00FA69D7"/>
    <w:rsid w:val="00FC3FD4"/>
    <w:rsid w:val="00FF0D4E"/>
    <w:rsid w:val="00FF7081"/>
    <w:rsid w:val="00FF7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39E7DF63"/>
  <w15:chartTrackingRefBased/>
  <w15:docId w15:val="{7E8C7792-A8FA-44D5-9005-D3D1C060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3E73"/>
    <w:rPr>
      <w:rFonts w:ascii="Arial" w:hAnsi="Arial"/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720"/>
      <w:jc w:val="both"/>
    </w:pPr>
    <w:rPr>
      <w:sz w:val="20"/>
    </w:rPr>
  </w:style>
  <w:style w:type="paragraph" w:styleId="BalloonText">
    <w:name w:val="Balloon Text"/>
    <w:basedOn w:val="Normal"/>
    <w:link w:val="BalloonTextChar"/>
    <w:rsid w:val="00DE6C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E6C9C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1B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F4E73"/>
    <w:rPr>
      <w:color w:val="808080"/>
    </w:rPr>
  </w:style>
  <w:style w:type="paragraph" w:styleId="ListParagraph">
    <w:name w:val="List Paragraph"/>
    <w:basedOn w:val="Normal"/>
    <w:uiPriority w:val="34"/>
    <w:qFormat/>
    <w:rsid w:val="00977F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B0F661AF3FD45852E793F1852FB9C" ma:contentTypeVersion="17" ma:contentTypeDescription="Create a new document." ma:contentTypeScope="" ma:versionID="0cce2426f97b622d23b271da967a1f7c">
  <xsd:schema xmlns:xsd="http://www.w3.org/2001/XMLSchema" xmlns:xs="http://www.w3.org/2001/XMLSchema" xmlns:p="http://schemas.microsoft.com/office/2006/metadata/properties" xmlns:ns2="8df6d29c-e9cb-46fe-9457-7dada083d669" xmlns:ns3="686f90b7-7b42-426f-b137-c3491fd41c65" xmlns:ns4="6ad94ccd-d3fb-49a6-8387-d8060f43181a" targetNamespace="http://schemas.microsoft.com/office/2006/metadata/properties" ma:root="true" ma:fieldsID="7e6c8ecb9454e65232410ee25768d82e" ns2:_="" ns3:_="" ns4:_="">
    <xsd:import namespace="8df6d29c-e9cb-46fe-9457-7dada083d669"/>
    <xsd:import namespace="686f90b7-7b42-426f-b137-c3491fd41c65"/>
    <xsd:import namespace="6ad94ccd-d3fb-49a6-8387-d8060f4318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Stamped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6d29c-e9cb-46fe-9457-7dada083d6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Stamped" ma:index="20" nillable="true" ma:displayName="Stamped" ma:default="1" ma:description="Stamped" ma:internalName="Stamped">
      <xsd:simpleType>
        <xsd:restriction base="dms:Boolean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47913e6-4e25-4c18-b75b-69d1bd62b7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f90b7-7b42-426f-b137-c3491fd41c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94ccd-d3fb-49a6-8387-d8060f43181a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365491fe-2379-4c10-866a-01ce7c154d8a}" ma:internalName="TaxCatchAll" ma:showField="CatchAllData" ma:web="686f90b7-7b42-426f-b137-c3491fd41c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mped xmlns="8df6d29c-e9cb-46fe-9457-7dada083d669">true</Stamped>
    <lcf76f155ced4ddcb4097134ff3c332f xmlns="8df6d29c-e9cb-46fe-9457-7dada083d669">
      <Terms xmlns="http://schemas.microsoft.com/office/infopath/2007/PartnerControls"/>
    </lcf76f155ced4ddcb4097134ff3c332f>
    <TaxCatchAll xmlns="6ad94ccd-d3fb-49a6-8387-d8060f43181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99181D-3FEB-4802-AB5C-64370298A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6d29c-e9cb-46fe-9457-7dada083d669"/>
    <ds:schemaRef ds:uri="686f90b7-7b42-426f-b137-c3491fd41c65"/>
    <ds:schemaRef ds:uri="6ad94ccd-d3fb-49a6-8387-d8060f4318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D69F72-12FB-4687-982D-2990C9660CDB}">
  <ds:schemaRefs>
    <ds:schemaRef ds:uri="http://schemas.microsoft.com/office/2006/metadata/properties"/>
    <ds:schemaRef ds:uri="http://schemas.microsoft.com/office/infopath/2007/PartnerControls"/>
    <ds:schemaRef ds:uri="8df6d29c-e9cb-46fe-9457-7dada083d669"/>
    <ds:schemaRef ds:uri="6ad94ccd-d3fb-49a6-8387-d8060f43181a"/>
  </ds:schemaRefs>
</ds:datastoreItem>
</file>

<file path=customXml/itemProps3.xml><?xml version="1.0" encoding="utf-8"?>
<ds:datastoreItem xmlns:ds="http://schemas.openxmlformats.org/officeDocument/2006/customXml" ds:itemID="{0F867ABF-2C09-403E-9751-A8F7CC862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arketing Automation Set up Form</vt:lpstr>
      <vt:lpstr>Marketing Automation Set up Form</vt:lpstr>
    </vt:vector>
  </TitlesOfParts>
  <Manager>Joanne Klepal-Hill</Manager>
  <Company>RCCL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Automation Set up Form</dc:title>
  <dc:subject>Marketing Automation Set up Form</dc:subject>
  <dc:creator>Natalie Bird</dc:creator>
  <cp:keywords/>
  <cp:lastModifiedBy>Diego Ortíz Montes de Oca</cp:lastModifiedBy>
  <cp:revision>3</cp:revision>
  <cp:lastPrinted>2019-03-05T23:12:00Z</cp:lastPrinted>
  <dcterms:created xsi:type="dcterms:W3CDTF">2023-06-08T22:04:00Z</dcterms:created>
  <dcterms:modified xsi:type="dcterms:W3CDTF">2023-06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B0F661AF3FD45852E793F1852FB9C</vt:lpwstr>
  </property>
  <property fmtid="{D5CDD505-2E9C-101B-9397-08002B2CF9AE}" pid="3" name="MSIP_Label_c4c5805f-d305-46e8-89c7-07ed0d88c99b_Enabled">
    <vt:lpwstr>true</vt:lpwstr>
  </property>
  <property fmtid="{D5CDD505-2E9C-101B-9397-08002B2CF9AE}" pid="4" name="MSIP_Label_c4c5805f-d305-46e8-89c7-07ed0d88c99b_SetDate">
    <vt:lpwstr>2022-03-07T15:46:26Z</vt:lpwstr>
  </property>
  <property fmtid="{D5CDD505-2E9C-101B-9397-08002B2CF9AE}" pid="5" name="MSIP_Label_c4c5805f-d305-46e8-89c7-07ed0d88c99b_Method">
    <vt:lpwstr>Standard</vt:lpwstr>
  </property>
  <property fmtid="{D5CDD505-2E9C-101B-9397-08002B2CF9AE}" pid="6" name="MSIP_Label_c4c5805f-d305-46e8-89c7-07ed0d88c99b_Name">
    <vt:lpwstr>General</vt:lpwstr>
  </property>
  <property fmtid="{D5CDD505-2E9C-101B-9397-08002B2CF9AE}" pid="7" name="MSIP_Label_c4c5805f-d305-46e8-89c7-07ed0d88c99b_SiteId">
    <vt:lpwstr>1caa43b8-bf09-48b6-9b3c-bd5a56fec019</vt:lpwstr>
  </property>
  <property fmtid="{D5CDD505-2E9C-101B-9397-08002B2CF9AE}" pid="8" name="MSIP_Label_c4c5805f-d305-46e8-89c7-07ed0d88c99b_ActionId">
    <vt:lpwstr>9bd95e45-a79f-45fa-887c-7f9b0f331167</vt:lpwstr>
  </property>
  <property fmtid="{D5CDD505-2E9C-101B-9397-08002B2CF9AE}" pid="9" name="MSIP_Label_c4c5805f-d305-46e8-89c7-07ed0d88c99b_ContentBits">
    <vt:lpwstr>0</vt:lpwstr>
  </property>
  <property fmtid="{D5CDD505-2E9C-101B-9397-08002B2CF9AE}" pid="10" name="GrammarlyDocumentId">
    <vt:lpwstr>3bbf8ca62fe9eae0e35c4c283033530e8bb9e3c4c8360ed21bb3993c3869a680</vt:lpwstr>
  </property>
  <property fmtid="{D5CDD505-2E9C-101B-9397-08002B2CF9AE}" pid="11" name="MediaServiceImageTags">
    <vt:lpwstr/>
  </property>
</Properties>
</file>